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614276" w14:textId="77777777" w:rsidR="004762FE" w:rsidRPr="00CE703A" w:rsidRDefault="00F33F4A" w:rsidP="00453BD9">
      <w:pPr>
        <w:pStyle w:val="FiBLmrsubheader"/>
        <w:sectPr w:rsidR="004762FE" w:rsidRPr="00CE703A"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F33F4A">
        <w:t>Media release February 14, 2018</w:t>
      </w:r>
      <w:r w:rsidR="00344B27" w:rsidRPr="00CE703A">
        <w:t xml:space="preserve"> </w:t>
      </w:r>
    </w:p>
    <w:p w14:paraId="6E3F78BD" w14:textId="1CD513FB" w:rsidR="00DE44EA" w:rsidRPr="00EC3302" w:rsidRDefault="0010418E" w:rsidP="009B0C59">
      <w:pPr>
        <w:pStyle w:val="FiBLmrtitle"/>
      </w:pPr>
      <w:bookmarkStart w:id="0" w:name="_GoBack"/>
      <w:r>
        <w:t>European o</w:t>
      </w:r>
      <w:r w:rsidR="009B0C59">
        <w:t>rganic market gr</w:t>
      </w:r>
      <w:r w:rsidR="00E8113E">
        <w:t>ew</w:t>
      </w:r>
      <w:r w:rsidR="009B0C59">
        <w:t xml:space="preserve"> by double digits </w:t>
      </w:r>
      <w:r w:rsidR="009B0C59" w:rsidRPr="005F2E21">
        <w:rPr>
          <w:noProof/>
        </w:rPr>
        <w:t>and</w:t>
      </w:r>
      <w:r w:rsidR="009B0C59">
        <w:t xml:space="preserve"> </w:t>
      </w:r>
      <w:r w:rsidR="009B0C59" w:rsidRPr="005F2E21">
        <w:rPr>
          <w:noProof/>
        </w:rPr>
        <w:t>organic</w:t>
      </w:r>
      <w:r w:rsidR="009B0C59">
        <w:t xml:space="preserve"> area reache</w:t>
      </w:r>
      <w:r w:rsidR="00E8113E">
        <w:t>d</w:t>
      </w:r>
      <w:r w:rsidR="009B0C59">
        <w:t xml:space="preserve"> </w:t>
      </w:r>
      <w:r w:rsidR="00BB6809">
        <w:t>13</w:t>
      </w:r>
      <w:r w:rsidR="009B0C59">
        <w:t>.</w:t>
      </w:r>
      <w:r w:rsidR="00BB6809">
        <w:t xml:space="preserve">5 </w:t>
      </w:r>
      <w:r w:rsidR="009B0C59">
        <w:t xml:space="preserve">million hectares in </w:t>
      </w:r>
      <w:r w:rsidR="00BB6809">
        <w:t>2016</w:t>
      </w:r>
    </w:p>
    <w:bookmarkEnd w:id="0"/>
    <w:p w14:paraId="1407DCA1" w14:textId="356C4E10" w:rsidR="009B0C59" w:rsidRDefault="009B0C59" w:rsidP="00CD4B01">
      <w:pPr>
        <w:pStyle w:val="FiBLmrstandard"/>
        <w:rPr>
          <w:rFonts w:ascii="Gill Sans MT" w:hAnsi="Gill Sans MT"/>
          <w:b/>
        </w:rPr>
      </w:pPr>
      <w:r w:rsidRPr="009B0C59">
        <w:rPr>
          <w:rFonts w:ascii="Gill Sans MT" w:hAnsi="Gill Sans MT"/>
          <w:b/>
        </w:rPr>
        <w:t xml:space="preserve">The organic market in Europe continues to grow. In </w:t>
      </w:r>
      <w:r w:rsidR="00BB6809" w:rsidRPr="009B0C59">
        <w:rPr>
          <w:rFonts w:ascii="Gill Sans MT" w:hAnsi="Gill Sans MT"/>
          <w:b/>
        </w:rPr>
        <w:t>201</w:t>
      </w:r>
      <w:r w:rsidR="00BB6809">
        <w:rPr>
          <w:rFonts w:ascii="Gill Sans MT" w:hAnsi="Gill Sans MT"/>
          <w:b/>
        </w:rPr>
        <w:t>6</w:t>
      </w:r>
      <w:r w:rsidRPr="009B0C59">
        <w:rPr>
          <w:rFonts w:ascii="Gill Sans MT" w:hAnsi="Gill Sans MT"/>
          <w:b/>
        </w:rPr>
        <w:t xml:space="preserve">, it increased by </w:t>
      </w:r>
      <w:r w:rsidR="00BB6809" w:rsidRPr="009B0C59">
        <w:rPr>
          <w:rFonts w:ascii="Gill Sans MT" w:hAnsi="Gill Sans MT"/>
          <w:b/>
        </w:rPr>
        <w:t>1</w:t>
      </w:r>
      <w:r w:rsidR="00BB6809">
        <w:rPr>
          <w:rFonts w:ascii="Gill Sans MT" w:hAnsi="Gill Sans MT"/>
          <w:b/>
        </w:rPr>
        <w:t>1</w:t>
      </w:r>
      <w:r w:rsidR="0010418E">
        <w:rPr>
          <w:rFonts w:ascii="Gill Sans MT" w:hAnsi="Gill Sans MT"/>
          <w:b/>
        </w:rPr>
        <w:t>.4</w:t>
      </w:r>
      <w:r w:rsidRPr="009B0C59">
        <w:rPr>
          <w:rFonts w:ascii="Gill Sans MT" w:hAnsi="Gill Sans MT"/>
          <w:b/>
        </w:rPr>
        <w:t xml:space="preserve">% and nearly reached </w:t>
      </w:r>
      <w:r w:rsidR="00BB6809" w:rsidRPr="009B0C59">
        <w:rPr>
          <w:rFonts w:ascii="Gill Sans MT" w:hAnsi="Gill Sans MT"/>
          <w:b/>
        </w:rPr>
        <w:t>3</w:t>
      </w:r>
      <w:r w:rsidR="00BB6809">
        <w:rPr>
          <w:rFonts w:ascii="Gill Sans MT" w:hAnsi="Gill Sans MT"/>
          <w:b/>
        </w:rPr>
        <w:t>3.5</w:t>
      </w:r>
      <w:r w:rsidR="00BB6809" w:rsidRPr="009B0C59">
        <w:rPr>
          <w:rFonts w:ascii="Gill Sans MT" w:hAnsi="Gill Sans MT"/>
          <w:b/>
        </w:rPr>
        <w:t xml:space="preserve"> </w:t>
      </w:r>
      <w:r w:rsidRPr="009B0C59">
        <w:rPr>
          <w:rFonts w:ascii="Gill Sans MT" w:hAnsi="Gill Sans MT"/>
          <w:b/>
        </w:rPr>
        <w:t xml:space="preserve">billion euros. Almost all </w:t>
      </w:r>
      <w:r w:rsidR="00E8113E">
        <w:rPr>
          <w:rFonts w:ascii="Gill Sans MT" w:hAnsi="Gill Sans MT"/>
          <w:b/>
        </w:rPr>
        <w:t xml:space="preserve">of </w:t>
      </w:r>
      <w:r w:rsidRPr="009B0C59">
        <w:rPr>
          <w:rFonts w:ascii="Gill Sans MT" w:hAnsi="Gill Sans MT"/>
          <w:b/>
        </w:rPr>
        <w:t xml:space="preserve">the </w:t>
      </w:r>
      <w:r w:rsidRPr="005F2E21">
        <w:rPr>
          <w:rFonts w:ascii="Gill Sans MT" w:hAnsi="Gill Sans MT"/>
          <w:b/>
          <w:noProof/>
        </w:rPr>
        <w:t>major</w:t>
      </w:r>
      <w:r w:rsidRPr="009B0C59">
        <w:rPr>
          <w:rFonts w:ascii="Gill Sans MT" w:hAnsi="Gill Sans MT"/>
          <w:b/>
        </w:rPr>
        <w:t xml:space="preserve"> </w:t>
      </w:r>
      <w:r w:rsidR="0010418E">
        <w:rPr>
          <w:rFonts w:ascii="Gill Sans MT" w:hAnsi="Gill Sans MT"/>
          <w:b/>
        </w:rPr>
        <w:t>markets</w:t>
      </w:r>
      <w:r w:rsidR="0010418E" w:rsidRPr="009B0C59">
        <w:rPr>
          <w:rFonts w:ascii="Gill Sans MT" w:hAnsi="Gill Sans MT"/>
          <w:b/>
        </w:rPr>
        <w:t xml:space="preserve"> </w:t>
      </w:r>
      <w:r w:rsidRPr="009B0C59">
        <w:rPr>
          <w:rFonts w:ascii="Gill Sans MT" w:hAnsi="Gill Sans MT"/>
          <w:b/>
        </w:rPr>
        <w:t xml:space="preserve">enjoyed double-digit growth rates. At BIOFACH, the world’s leading trade fair for organic food, the Research Institute of Organic Agriculture FiBL and the Agricultural Market Information Company AMI are presenting the </w:t>
      </w:r>
      <w:r w:rsidR="00BB6809" w:rsidRPr="009B0C59">
        <w:rPr>
          <w:rFonts w:ascii="Gill Sans MT" w:hAnsi="Gill Sans MT"/>
          <w:b/>
        </w:rPr>
        <w:t>201</w:t>
      </w:r>
      <w:r w:rsidR="00BB6809">
        <w:rPr>
          <w:rFonts w:ascii="Gill Sans MT" w:hAnsi="Gill Sans MT"/>
          <w:b/>
        </w:rPr>
        <w:t>6</w:t>
      </w:r>
      <w:r w:rsidR="00BB6809" w:rsidRPr="009B0C59">
        <w:rPr>
          <w:rFonts w:ascii="Gill Sans MT" w:hAnsi="Gill Sans MT"/>
          <w:b/>
        </w:rPr>
        <w:t xml:space="preserve"> </w:t>
      </w:r>
      <w:r w:rsidRPr="009B0C59">
        <w:rPr>
          <w:rFonts w:ascii="Gill Sans MT" w:hAnsi="Gill Sans MT"/>
          <w:b/>
        </w:rPr>
        <w:t xml:space="preserve">data of the European </w:t>
      </w:r>
      <w:r w:rsidRPr="005F2E21">
        <w:rPr>
          <w:rFonts w:ascii="Gill Sans MT" w:hAnsi="Gill Sans MT"/>
          <w:b/>
          <w:noProof/>
        </w:rPr>
        <w:t>organic</w:t>
      </w:r>
      <w:r w:rsidRPr="009B0C59">
        <w:rPr>
          <w:rFonts w:ascii="Gill Sans MT" w:hAnsi="Gill Sans MT"/>
          <w:b/>
        </w:rPr>
        <w:t xml:space="preserve"> sector (February </w:t>
      </w:r>
      <w:r w:rsidR="00BB6809" w:rsidRPr="009B0C59">
        <w:rPr>
          <w:rFonts w:ascii="Gill Sans MT" w:hAnsi="Gill Sans MT"/>
          <w:b/>
        </w:rPr>
        <w:t>1</w:t>
      </w:r>
      <w:r w:rsidR="00BB6809">
        <w:rPr>
          <w:rFonts w:ascii="Gill Sans MT" w:hAnsi="Gill Sans MT"/>
          <w:b/>
        </w:rPr>
        <w:t>4</w:t>
      </w:r>
      <w:r w:rsidRPr="009B0C59">
        <w:rPr>
          <w:rFonts w:ascii="Gill Sans MT" w:hAnsi="Gill Sans MT"/>
          <w:b/>
        </w:rPr>
        <w:t xml:space="preserve">, </w:t>
      </w:r>
      <w:r w:rsidR="00BB6809" w:rsidRPr="005F2E21">
        <w:rPr>
          <w:rFonts w:ascii="Gill Sans MT" w:hAnsi="Gill Sans MT"/>
          <w:b/>
          <w:noProof/>
        </w:rPr>
        <w:t>201</w:t>
      </w:r>
      <w:r w:rsidR="00BB6809" w:rsidRPr="00042522">
        <w:rPr>
          <w:rFonts w:ascii="Gill Sans MT" w:hAnsi="Gill Sans MT"/>
          <w:b/>
          <w:noProof/>
        </w:rPr>
        <w:t>8</w:t>
      </w:r>
      <w:r w:rsidR="00BB6809" w:rsidRPr="009B0C59">
        <w:rPr>
          <w:rFonts w:ascii="Gill Sans MT" w:hAnsi="Gill Sans MT"/>
          <w:b/>
        </w:rPr>
        <w:t xml:space="preserve"> </w:t>
      </w:r>
      <w:r w:rsidRPr="009B0C59">
        <w:rPr>
          <w:rFonts w:ascii="Gill Sans MT" w:hAnsi="Gill Sans MT"/>
          <w:b/>
        </w:rPr>
        <w:t>from 5 to 5</w:t>
      </w:r>
      <w:r w:rsidR="00E8113E">
        <w:rPr>
          <w:rFonts w:ascii="Gill Sans MT" w:hAnsi="Gill Sans MT"/>
          <w:b/>
        </w:rPr>
        <w:t>:</w:t>
      </w:r>
      <w:r w:rsidRPr="009B0C59">
        <w:rPr>
          <w:rFonts w:ascii="Gill Sans MT" w:hAnsi="Gill Sans MT"/>
          <w:b/>
        </w:rPr>
        <w:t xml:space="preserve">45 pm at BIOFACH in Nuremberg, Room </w:t>
      </w:r>
      <w:r w:rsidR="00BB6809">
        <w:rPr>
          <w:rFonts w:ascii="Gill Sans MT" w:hAnsi="Gill Sans MT"/>
          <w:b/>
        </w:rPr>
        <w:t>Kiew</w:t>
      </w:r>
      <w:r w:rsidRPr="009B0C59">
        <w:rPr>
          <w:rFonts w:ascii="Gill Sans MT" w:hAnsi="Gill Sans MT"/>
          <w:b/>
        </w:rPr>
        <w:t xml:space="preserve">). </w:t>
      </w:r>
    </w:p>
    <w:p w14:paraId="0CA7CA9B" w14:textId="16FB9967" w:rsidR="0010418E" w:rsidRDefault="00351E81" w:rsidP="001355DA">
      <w:pPr>
        <w:pStyle w:val="FiBLmrstandard"/>
      </w:pPr>
      <w:r>
        <w:t>(Frick/Nuremberg, February</w:t>
      </w:r>
      <w:r w:rsidR="00042522">
        <w:t>, 14</w:t>
      </w:r>
      <w:r>
        <w:t xml:space="preserve"> </w:t>
      </w:r>
      <w:r w:rsidR="0010418E" w:rsidRPr="009B0C59">
        <w:t>201</w:t>
      </w:r>
      <w:r w:rsidR="0010418E">
        <w:t>8</w:t>
      </w:r>
      <w:r w:rsidR="0010418E" w:rsidRPr="009B0C59">
        <w:t>)</w:t>
      </w:r>
      <w:r w:rsidR="0010418E">
        <w:t xml:space="preserve"> Also in 2016, the European organic sector experienced strong growth </w:t>
      </w:r>
      <w:r w:rsidR="0010418E" w:rsidRPr="005F2E21">
        <w:rPr>
          <w:noProof/>
        </w:rPr>
        <w:t>in terms of</w:t>
      </w:r>
      <w:r w:rsidR="0010418E">
        <w:t xml:space="preserve"> area, producers, and markets. </w:t>
      </w:r>
    </w:p>
    <w:p w14:paraId="1C14660A" w14:textId="77777777" w:rsidR="0010418E" w:rsidRPr="00FA7EEC" w:rsidRDefault="0010418E" w:rsidP="007B1234">
      <w:pPr>
        <w:pStyle w:val="FiBLmrsubheader"/>
        <w:spacing w:before="240" w:after="60"/>
      </w:pPr>
      <w:r w:rsidRPr="00FA7EEC">
        <w:t xml:space="preserve">Almost 14 million </w:t>
      </w:r>
      <w:r w:rsidRPr="0010418E">
        <w:t>hectares</w:t>
      </w:r>
      <w:r w:rsidRPr="00FA7EEC">
        <w:t xml:space="preserve"> of farmland </w:t>
      </w:r>
      <w:r>
        <w:t xml:space="preserve">are organic </w:t>
      </w:r>
      <w:r w:rsidRPr="00FA7EEC">
        <w:t xml:space="preserve">in Europe – Spain </w:t>
      </w:r>
      <w:r>
        <w:t>has</w:t>
      </w:r>
      <w:r w:rsidRPr="00FA7EEC">
        <w:t xml:space="preserve"> the </w:t>
      </w:r>
      <w:r w:rsidRPr="005F2E21">
        <w:rPr>
          <w:noProof/>
        </w:rPr>
        <w:t>largest</w:t>
      </w:r>
      <w:r w:rsidRPr="00FA7EEC">
        <w:t xml:space="preserve"> area </w:t>
      </w:r>
    </w:p>
    <w:p w14:paraId="559B5D48" w14:textId="77777777" w:rsidR="0010418E" w:rsidRPr="00FA7EEC" w:rsidRDefault="0010418E" w:rsidP="001355DA">
      <w:pPr>
        <w:pStyle w:val="FiBLmrstandard"/>
      </w:pPr>
      <w:r w:rsidRPr="00FA7EEC">
        <w:t xml:space="preserve">In Europe, 13.5 million hectares were organic in 2016 (European Union: 12.1 million hectares). With more than 2 million hectares, Spain continues to be the country with the </w:t>
      </w:r>
      <w:r w:rsidRPr="005F2E21">
        <w:rPr>
          <w:noProof/>
        </w:rPr>
        <w:t>largest</w:t>
      </w:r>
      <w:r w:rsidRPr="00FA7EEC">
        <w:t xml:space="preserve"> </w:t>
      </w:r>
      <w:r w:rsidRPr="005F2E21">
        <w:rPr>
          <w:noProof/>
        </w:rPr>
        <w:t>organic</w:t>
      </w:r>
      <w:r w:rsidRPr="00FA7EEC">
        <w:t xml:space="preserve"> area in Europe, followed by Italy (1.8 million hectares) and France (1.5 million hectares). </w:t>
      </w:r>
    </w:p>
    <w:p w14:paraId="44567038" w14:textId="77777777" w:rsidR="0010418E" w:rsidRPr="00FA7EEC" w:rsidRDefault="0010418E" w:rsidP="007B1234">
      <w:pPr>
        <w:pStyle w:val="FiBLmrsubheader"/>
        <w:spacing w:before="240" w:after="60"/>
      </w:pPr>
      <w:r w:rsidRPr="00FA7EEC">
        <w:t>Organic farmland increased by almost one million hectares</w:t>
      </w:r>
    </w:p>
    <w:p w14:paraId="431BDEBF" w14:textId="278E4A01" w:rsidR="0010418E" w:rsidRPr="00FA7EEC" w:rsidRDefault="0010418E" w:rsidP="001355DA">
      <w:pPr>
        <w:pStyle w:val="FiBLmrstandard"/>
      </w:pPr>
      <w:r w:rsidRPr="00FA7EEC">
        <w:t xml:space="preserve">The </w:t>
      </w:r>
      <w:r w:rsidRPr="005F2E21">
        <w:rPr>
          <w:noProof/>
        </w:rPr>
        <w:t>organic</w:t>
      </w:r>
      <w:r w:rsidRPr="00FA7EEC">
        <w:t xml:space="preserve"> land increased by </w:t>
      </w:r>
      <w:r w:rsidRPr="005F2E21">
        <w:rPr>
          <w:noProof/>
        </w:rPr>
        <w:t>almost</w:t>
      </w:r>
      <w:r w:rsidRPr="00FA7EEC">
        <w:t xml:space="preserve"> one million hectares</w:t>
      </w:r>
      <w:r>
        <w:t xml:space="preserve">, representing an increase </w:t>
      </w:r>
      <w:r w:rsidRPr="009343A7">
        <w:rPr>
          <w:noProof/>
        </w:rPr>
        <w:t xml:space="preserve">of </w:t>
      </w:r>
      <w:r w:rsidRPr="00FA7EEC">
        <w:t xml:space="preserve">6.7 percent in Europe and 8.2 percent in the European Union. Growth was higher than </w:t>
      </w:r>
      <w:r>
        <w:t xml:space="preserve">in </w:t>
      </w:r>
      <w:r w:rsidRPr="00FA7EEC">
        <w:t xml:space="preserve">2015 and </w:t>
      </w:r>
      <w:r>
        <w:t>substantially</w:t>
      </w:r>
      <w:r w:rsidRPr="00FA7EEC">
        <w:t xml:space="preserve"> higher than in the first years of the </w:t>
      </w:r>
      <w:r>
        <w:t>current decade</w:t>
      </w:r>
      <w:r w:rsidRPr="00FA7EEC">
        <w:t>.</w:t>
      </w:r>
      <w:r>
        <w:t xml:space="preserve"> </w:t>
      </w:r>
      <w:r w:rsidR="00B23022">
        <w:t xml:space="preserve">In 2016, </w:t>
      </w:r>
      <w:r>
        <w:t xml:space="preserve">Italy reported over 300’000 hectares more than in 2015, and France </w:t>
      </w:r>
      <w:r w:rsidRPr="005F2E21">
        <w:rPr>
          <w:noProof/>
        </w:rPr>
        <w:t>reported</w:t>
      </w:r>
      <w:r>
        <w:t xml:space="preserve"> over 200’000 hectares more</w:t>
      </w:r>
      <w:r w:rsidRPr="009B0C59">
        <w:t>.</w:t>
      </w:r>
    </w:p>
    <w:p w14:paraId="1F3D2D64" w14:textId="28A735EF" w:rsidR="0010418E" w:rsidRPr="00FA7EEC" w:rsidRDefault="0010418E" w:rsidP="007B1234">
      <w:pPr>
        <w:pStyle w:val="FiBLmrsubheader"/>
        <w:spacing w:before="240" w:after="60"/>
      </w:pPr>
      <w:r w:rsidRPr="00FA7EEC">
        <w:t>Li</w:t>
      </w:r>
      <w:r>
        <w:t>e</w:t>
      </w:r>
      <w:r w:rsidRPr="00FA7EEC">
        <w:t xml:space="preserve">chtenstein is the country with the highest </w:t>
      </w:r>
      <w:r>
        <w:t>o</w:t>
      </w:r>
      <w:r w:rsidR="00D32E71">
        <w:t>r</w:t>
      </w:r>
      <w:r>
        <w:t>ganic</w:t>
      </w:r>
      <w:r w:rsidR="00042522">
        <w:t xml:space="preserve"> share of the total</w:t>
      </w:r>
      <w:r>
        <w:t xml:space="preserve"> farmland </w:t>
      </w:r>
      <w:r w:rsidRPr="00FA7EEC">
        <w:t>in the world</w:t>
      </w:r>
    </w:p>
    <w:p w14:paraId="09030D4E" w14:textId="31CCDD47" w:rsidR="0010418E" w:rsidRPr="00EC3302" w:rsidRDefault="0010418E" w:rsidP="0010418E">
      <w:pPr>
        <w:pStyle w:val="FiBLmrstandard"/>
      </w:pPr>
      <w:r w:rsidRPr="00FA7EEC">
        <w:t xml:space="preserve">Organic farmland in Europe constitutes 2.7 percent of the total agricultural land and </w:t>
      </w:r>
      <w:r>
        <w:t xml:space="preserve">6.7 percent </w:t>
      </w:r>
      <w:r w:rsidRPr="00FA7EEC">
        <w:t>in the European Union. In Europe (and globally), Liechtenstein has the highest organic share of all farmland (37.7</w:t>
      </w:r>
      <w:r>
        <w:t xml:space="preserve"> percent)</w:t>
      </w:r>
      <w:r w:rsidRPr="00FA7EEC">
        <w:t xml:space="preserve"> followed by Austria, the country in the European Union with the highest organic share of agricultural land (21.9 percent). </w:t>
      </w:r>
      <w:r w:rsidRPr="009B0C59">
        <w:t>Nine European countries report</w:t>
      </w:r>
      <w:r>
        <w:t>ed</w:t>
      </w:r>
      <w:r w:rsidRPr="009B0C59">
        <w:t xml:space="preserve"> that at least 10 </w:t>
      </w:r>
      <w:r w:rsidR="0060369E">
        <w:t>percent</w:t>
      </w:r>
      <w:r w:rsidRPr="009B0C59">
        <w:t xml:space="preserve"> of th</w:t>
      </w:r>
      <w:r>
        <w:t xml:space="preserve">eir farmland is organic. </w:t>
      </w:r>
    </w:p>
    <w:p w14:paraId="552210BF" w14:textId="77777777" w:rsidR="0010418E" w:rsidRPr="00FA7EEC" w:rsidRDefault="0010418E" w:rsidP="007B1234">
      <w:pPr>
        <w:pStyle w:val="FiBLmrsubheader"/>
        <w:spacing w:before="240" w:after="60"/>
      </w:pPr>
      <w:r w:rsidRPr="00FA7EEC">
        <w:t xml:space="preserve">Organic producers </w:t>
      </w:r>
      <w:r>
        <w:t>on</w:t>
      </w:r>
      <w:r w:rsidRPr="00FA7EEC">
        <w:t xml:space="preserve"> the rise</w:t>
      </w:r>
    </w:p>
    <w:p w14:paraId="16E95E0F" w14:textId="77777777" w:rsidR="0010418E" w:rsidRPr="00FA7EEC" w:rsidRDefault="0010418E" w:rsidP="001355DA">
      <w:pPr>
        <w:pStyle w:val="FiBLmrstandard"/>
      </w:pPr>
      <w:r w:rsidRPr="00FA7EEC">
        <w:t xml:space="preserve">There were more than 370‘000 organic producers in Europe (European Union: almost 300'000), </w:t>
      </w:r>
      <w:r>
        <w:t xml:space="preserve">and the </w:t>
      </w:r>
      <w:r w:rsidRPr="00FA7EEC">
        <w:t xml:space="preserve">largest numbers </w:t>
      </w:r>
      <w:r w:rsidRPr="008D1840">
        <w:rPr>
          <w:noProof/>
        </w:rPr>
        <w:t>w</w:t>
      </w:r>
      <w:r>
        <w:rPr>
          <w:noProof/>
        </w:rPr>
        <w:t>ere</w:t>
      </w:r>
      <w:r>
        <w:t xml:space="preserve"> </w:t>
      </w:r>
      <w:r w:rsidRPr="00FA7EEC">
        <w:t>in Turkey (almost 68'000)</w:t>
      </w:r>
      <w:r>
        <w:t xml:space="preserve"> and Italy (more than 64'000). The </w:t>
      </w:r>
      <w:r w:rsidRPr="00FA7EEC">
        <w:t>number of producers grew by 7 percent in Europe (10 percent in the European Union)</w:t>
      </w:r>
      <w:r>
        <w:t xml:space="preserve"> in 2016. </w:t>
      </w:r>
    </w:p>
    <w:p w14:paraId="11CA23CB" w14:textId="77777777" w:rsidR="0010418E" w:rsidRPr="00FA7EEC" w:rsidRDefault="0010418E" w:rsidP="007B1234">
      <w:pPr>
        <w:pStyle w:val="FiBLmrsubheader"/>
        <w:spacing w:before="240" w:after="60"/>
      </w:pPr>
      <w:r w:rsidRPr="00FA7EEC">
        <w:lastRenderedPageBreak/>
        <w:t>Strong growth of processors and importers</w:t>
      </w:r>
    </w:p>
    <w:p w14:paraId="12CBDB05" w14:textId="77777777" w:rsidR="0010418E" w:rsidRPr="00FA7EEC" w:rsidRDefault="0010418E" w:rsidP="001355DA">
      <w:pPr>
        <w:pStyle w:val="FiBLmrstandard"/>
      </w:pPr>
      <w:r>
        <w:t>T</w:t>
      </w:r>
      <w:r w:rsidRPr="00FA7EEC">
        <w:t xml:space="preserve">here were </w:t>
      </w:r>
      <w:r>
        <w:t>almost 66</w:t>
      </w:r>
      <w:r w:rsidRPr="00FA7EEC">
        <w:t xml:space="preserve">’000 processors in Europe and </w:t>
      </w:r>
      <w:r>
        <w:t>almost 63</w:t>
      </w:r>
      <w:r w:rsidRPr="00FA7EEC">
        <w:t>’000</w:t>
      </w:r>
      <w:r>
        <w:t xml:space="preserve"> i</w:t>
      </w:r>
      <w:r w:rsidRPr="00FA7EEC">
        <w:t xml:space="preserve">n </w:t>
      </w:r>
      <w:r>
        <w:t xml:space="preserve">the </w:t>
      </w:r>
      <w:r w:rsidRPr="00FA7EEC">
        <w:t>Europe</w:t>
      </w:r>
      <w:r>
        <w:t>an Union</w:t>
      </w:r>
      <w:r w:rsidRPr="00FA7EEC">
        <w:t>. Almost 4</w:t>
      </w:r>
      <w:r w:rsidR="00B23022">
        <w:t>’</w:t>
      </w:r>
      <w:r w:rsidRPr="00FA7EEC">
        <w:t xml:space="preserve">700 importers </w:t>
      </w:r>
      <w:r w:rsidRPr="00435969">
        <w:rPr>
          <w:noProof/>
        </w:rPr>
        <w:t>were counted</w:t>
      </w:r>
      <w:r w:rsidRPr="00FA7EEC">
        <w:t xml:space="preserve"> in Europe and almost 4‘000 in the European Union. Particularly strong growth was noted for importers</w:t>
      </w:r>
      <w:r>
        <w:t>,</w:t>
      </w:r>
      <w:r w:rsidRPr="00FA7EEC">
        <w:t xml:space="preserve"> which increased by double digits </w:t>
      </w:r>
      <w:r>
        <w:t xml:space="preserve">in </w:t>
      </w:r>
      <w:r w:rsidRPr="00FA7EEC">
        <w:t>both Europe and the European Union</w:t>
      </w:r>
      <w:r>
        <w:t>.</w:t>
      </w:r>
      <w:r w:rsidRPr="00FA7EEC">
        <w:t xml:space="preserve"> The country with the largest number of processors was Italy (almost 17‘000), while Germany had the most importers (almost 1'600).</w:t>
      </w:r>
    </w:p>
    <w:p w14:paraId="319E121A" w14:textId="77777777" w:rsidR="0010418E" w:rsidRPr="00FA7EEC" w:rsidRDefault="0010418E" w:rsidP="007B1234">
      <w:pPr>
        <w:pStyle w:val="FiBLmrsubheader"/>
        <w:spacing w:before="240" w:after="60"/>
      </w:pPr>
      <w:r w:rsidRPr="00FA7EEC">
        <w:t>Retail sales surpass the 30 billion euro mark in the European Union</w:t>
      </w:r>
    </w:p>
    <w:p w14:paraId="18294DA2" w14:textId="77777777" w:rsidR="0010418E" w:rsidRPr="00FA7EEC" w:rsidRDefault="0010418E" w:rsidP="001355DA">
      <w:pPr>
        <w:pStyle w:val="FiBLmrstandard"/>
      </w:pPr>
      <w:r w:rsidRPr="00FA7EEC">
        <w:t xml:space="preserve">Retail sales in Europe </w:t>
      </w:r>
      <w:r w:rsidRPr="00435969">
        <w:rPr>
          <w:noProof/>
        </w:rPr>
        <w:t>were valued</w:t>
      </w:r>
      <w:r w:rsidRPr="00FA7EEC">
        <w:t xml:space="preserve"> at 33.5 billion euros (30.7 billion euros in the </w:t>
      </w:r>
      <w:r>
        <w:t>European Union</w:t>
      </w:r>
      <w:r w:rsidRPr="00FA7EEC">
        <w:t xml:space="preserve">). The European Union represents the second largest single market for organic products in the world after the United States.  </w:t>
      </w:r>
    </w:p>
    <w:p w14:paraId="0393FFB2" w14:textId="77777777" w:rsidR="0010418E" w:rsidRPr="00FA7EEC" w:rsidRDefault="0010418E" w:rsidP="007B1234">
      <w:pPr>
        <w:pStyle w:val="FiBLmrsubheader"/>
        <w:spacing w:before="240" w:after="60"/>
      </w:pPr>
      <w:r w:rsidRPr="00FA7EEC">
        <w:t>Double-digit growth rates of retail sales in 2016</w:t>
      </w:r>
    </w:p>
    <w:p w14:paraId="5FC4F9D9" w14:textId="77777777" w:rsidR="0010418E" w:rsidRPr="00FA7EEC" w:rsidRDefault="0010418E" w:rsidP="001355DA">
      <w:pPr>
        <w:pStyle w:val="FiBLmrstandard"/>
      </w:pPr>
      <w:r w:rsidRPr="00FA7EEC">
        <w:t>The European market recorded a growth rate of 11 percent (</w:t>
      </w:r>
      <w:r w:rsidRPr="003B518A">
        <w:rPr>
          <w:noProof/>
        </w:rPr>
        <w:t>European</w:t>
      </w:r>
      <w:r w:rsidRPr="00FA7EEC">
        <w:t xml:space="preserve"> Union</w:t>
      </w:r>
      <w:r>
        <w:t>:</w:t>
      </w:r>
      <w:r w:rsidRPr="00FA7EEC">
        <w:t xml:space="preserve"> 12 percent)</w:t>
      </w:r>
      <w:r>
        <w:t>, which is the second</w:t>
      </w:r>
      <w:r w:rsidRPr="00FA7EEC">
        <w:t xml:space="preserve"> </w:t>
      </w:r>
      <w:r>
        <w:t xml:space="preserve">time retail sales have had a </w:t>
      </w:r>
      <w:r w:rsidRPr="00FA7EEC">
        <w:t xml:space="preserve">double-digit growth rate since the financial crisis. Among the key markets, the highest growth </w:t>
      </w:r>
      <w:r w:rsidRPr="00505E4E">
        <w:rPr>
          <w:noProof/>
        </w:rPr>
        <w:t>was observed</w:t>
      </w:r>
      <w:r w:rsidRPr="00FA7EEC">
        <w:t xml:space="preserve"> in France (22 percent). In the decade 2007-2016, the value of European and </w:t>
      </w:r>
      <w:r w:rsidRPr="00435969">
        <w:rPr>
          <w:noProof/>
        </w:rPr>
        <w:t>European</w:t>
      </w:r>
      <w:r w:rsidRPr="00FA7EEC">
        <w:t xml:space="preserve"> Union markets has more than doubled.</w:t>
      </w:r>
    </w:p>
    <w:p w14:paraId="22B1DDCA" w14:textId="77777777" w:rsidR="0010418E" w:rsidRPr="00FA7EEC" w:rsidRDefault="0010418E" w:rsidP="007B1234">
      <w:pPr>
        <w:pStyle w:val="FiBLmrsubheader"/>
        <w:spacing w:before="240" w:after="60"/>
      </w:pPr>
      <w:r w:rsidRPr="00FA7EEC">
        <w:t>European consumers spend more on organic food</w:t>
      </w:r>
    </w:p>
    <w:p w14:paraId="1C964DB3" w14:textId="77777777" w:rsidR="0010418E" w:rsidRPr="00FA7EEC" w:rsidRDefault="0060369E" w:rsidP="001355DA">
      <w:pPr>
        <w:pStyle w:val="FiBLmrstandard"/>
      </w:pPr>
      <w:r>
        <w:t xml:space="preserve">In </w:t>
      </w:r>
      <w:r w:rsidR="0010418E">
        <w:t xml:space="preserve">Europe, consumers </w:t>
      </w:r>
      <w:r w:rsidR="0010418E" w:rsidRPr="00FA7EEC">
        <w:t>spent 41 euros on organic food per person (</w:t>
      </w:r>
      <w:r w:rsidR="0010418E">
        <w:t>European Union:</w:t>
      </w:r>
      <w:r w:rsidR="0010418E" w:rsidRPr="00FA7EEC">
        <w:t xml:space="preserve"> 61 euros). Per </w:t>
      </w:r>
      <w:r w:rsidR="0010418E" w:rsidRPr="00505E4E">
        <w:rPr>
          <w:noProof/>
        </w:rPr>
        <w:t>capita</w:t>
      </w:r>
      <w:r w:rsidR="0010418E" w:rsidRPr="00FA7EEC">
        <w:t xml:space="preserve"> consumer spending on organic food has doubled in the last decade. The Swiss spent the most money on organic food (274 euros per capita). </w:t>
      </w:r>
    </w:p>
    <w:p w14:paraId="4D2F9229" w14:textId="77777777" w:rsidR="0010418E" w:rsidRPr="00FA7EEC" w:rsidRDefault="0010418E" w:rsidP="007B1234">
      <w:pPr>
        <w:pStyle w:val="FiBLmrsubheader"/>
        <w:spacing w:before="240" w:after="60"/>
      </w:pPr>
      <w:r w:rsidRPr="00FA7EEC">
        <w:t>Organic market shares now approaching the ten percent mark in some countries</w:t>
      </w:r>
    </w:p>
    <w:p w14:paraId="35070955" w14:textId="77777777" w:rsidR="0010418E" w:rsidRPr="00FA7EEC" w:rsidRDefault="0010418E" w:rsidP="001355DA">
      <w:pPr>
        <w:pStyle w:val="FiBLmrstandard"/>
      </w:pPr>
      <w:r w:rsidRPr="00FA7EEC">
        <w:t>Globally</w:t>
      </w:r>
      <w:r>
        <w:t>,</w:t>
      </w:r>
      <w:r w:rsidRPr="00FA7EEC">
        <w:t xml:space="preserve"> European countries account for the highest shares of organic food sales as a percentage of their respective food markets. Denmark has the highest organic share (9.7 percent) worldwide. Individual products and product groups hold even higher shares. Organic eggs, for instance, constitute more than 20 percent of the value of all eggs sold in several countries.</w:t>
      </w:r>
    </w:p>
    <w:p w14:paraId="69FDE4EF" w14:textId="77777777" w:rsidR="0010418E" w:rsidRPr="001355DA" w:rsidRDefault="0010418E">
      <w:pPr>
        <w:pStyle w:val="FiBLmrstandard"/>
      </w:pPr>
      <w:r w:rsidRPr="00505E4E">
        <w:rPr>
          <w:noProof/>
        </w:rPr>
        <w:t>The survey on organic farming in Europe was conducted by FiBL and AMI</w:t>
      </w:r>
      <w:r>
        <w:t>. The FiBL data collection activities were carried out under the framework of the global survey on organic farming supported by the Swiss State Secretariat for Economic Affairs (SECO), the International Trade Centre (ITC), NürnbergMesse, and IFOAM – Organics International.</w:t>
      </w:r>
    </w:p>
    <w:p w14:paraId="4C44839C" w14:textId="77777777" w:rsidR="007B1234" w:rsidRDefault="007B1234">
      <w:pPr>
        <w:rPr>
          <w:rFonts w:ascii="Gill Sans MT" w:hAnsi="Gill Sans MT"/>
          <w:b/>
          <w:lang w:val="en-GB"/>
        </w:rPr>
      </w:pPr>
      <w:r w:rsidRPr="00E8113E">
        <w:rPr>
          <w:lang w:val="en-CA"/>
        </w:rPr>
        <w:br w:type="page"/>
      </w:r>
    </w:p>
    <w:p w14:paraId="7B79C8E4" w14:textId="77777777" w:rsidR="007B1234" w:rsidRDefault="007B1234">
      <w:pPr>
        <w:pStyle w:val="FiBLmraddinfo"/>
      </w:pPr>
      <w:r>
        <w:lastRenderedPageBreak/>
        <w:t>Further information</w:t>
      </w:r>
    </w:p>
    <w:p w14:paraId="0A1CCF23" w14:textId="77777777" w:rsidR="007B1234" w:rsidRPr="00CE703A" w:rsidRDefault="007B1234" w:rsidP="007B1234">
      <w:pPr>
        <w:pStyle w:val="FiBLmraddinfo"/>
      </w:pPr>
      <w:r w:rsidRPr="0010418E">
        <w:t>Contacts</w:t>
      </w:r>
    </w:p>
    <w:p w14:paraId="0E433262" w14:textId="77777777" w:rsidR="007B1234" w:rsidRPr="00CE703A" w:rsidRDefault="007B1234" w:rsidP="007B1234">
      <w:pPr>
        <w:pStyle w:val="FiBLmrbulletpoint"/>
      </w:pPr>
      <w:r w:rsidRPr="00CE703A">
        <w:t>Dr. Helga Willer, FiBL, Ackerstrass</w:t>
      </w:r>
      <w:r>
        <w:t>e 113, 5070 Frick, Switzerland</w:t>
      </w:r>
      <w:r>
        <w:br/>
        <w:t xml:space="preserve">Phone </w:t>
      </w:r>
      <w:r w:rsidRPr="00CE703A">
        <w:t>+41 (</w:t>
      </w:r>
      <w:r>
        <w:t xml:space="preserve">0)79 218 06 26, </w:t>
      </w:r>
      <w:hyperlink r:id="rId13" w:history="1">
        <w:r w:rsidRPr="00EB0A3C">
          <w:rPr>
            <w:rStyle w:val="Hyperlink"/>
          </w:rPr>
          <w:t>helga.willer@fibl.org</w:t>
        </w:r>
      </w:hyperlink>
      <w:r>
        <w:t xml:space="preserve">, </w:t>
      </w:r>
      <w:hyperlink r:id="rId14" w:history="1">
        <w:r w:rsidRPr="00EB0A3C">
          <w:rPr>
            <w:rStyle w:val="Hyperlink"/>
          </w:rPr>
          <w:t>www.fibl.org</w:t>
        </w:r>
      </w:hyperlink>
    </w:p>
    <w:p w14:paraId="42F083B6" w14:textId="77777777" w:rsidR="007B1234" w:rsidRDefault="007B1234" w:rsidP="007B1234">
      <w:pPr>
        <w:pStyle w:val="FiBLmrbulletpoint"/>
      </w:pPr>
      <w:r w:rsidRPr="009B0C59">
        <w:t>Diana Schaack, AMI – Agricultural Market Information Company, Dreizehnmor</w:t>
      </w:r>
      <w:r>
        <w:t>genweg 10, 53175 Bonn, Germany</w:t>
      </w:r>
      <w:r>
        <w:br/>
        <w:t>Phone</w:t>
      </w:r>
      <w:r w:rsidRPr="009B0C59">
        <w:t xml:space="preserve"> +49 228 33805-0, </w:t>
      </w:r>
      <w:hyperlink r:id="rId15" w:history="1">
        <w:r w:rsidRPr="00EB0A3C">
          <w:rPr>
            <w:rStyle w:val="Hyperlink"/>
          </w:rPr>
          <w:t>diana.schaack@ami-informiert.de</w:t>
        </w:r>
      </w:hyperlink>
      <w:r w:rsidRPr="009B0C59">
        <w:t xml:space="preserve">, </w:t>
      </w:r>
      <w:hyperlink r:id="rId16" w:history="1">
        <w:r w:rsidRPr="00831BBC">
          <w:rPr>
            <w:rStyle w:val="Hyperlink"/>
          </w:rPr>
          <w:t>www.ami-informiert.de</w:t>
        </w:r>
      </w:hyperlink>
    </w:p>
    <w:p w14:paraId="1FF9BA1B" w14:textId="77777777" w:rsidR="009B0C59" w:rsidRDefault="009B0C59" w:rsidP="009B0C59">
      <w:pPr>
        <w:pStyle w:val="FiBLmraddinfo"/>
      </w:pPr>
      <w:r w:rsidRPr="009B0C59">
        <w:t>Download, infographics and online databases</w:t>
      </w:r>
    </w:p>
    <w:p w14:paraId="4A65613E" w14:textId="2ABCAC58" w:rsidR="009B0C59" w:rsidRDefault="009B0C59" w:rsidP="009B0C59">
      <w:pPr>
        <w:pStyle w:val="FiBLmrbulletpoint"/>
      </w:pPr>
      <w:r>
        <w:t xml:space="preserve">Download </w:t>
      </w:r>
      <w:r w:rsidR="0060369E">
        <w:t>“</w:t>
      </w:r>
      <w:r>
        <w:t>The World of Organic Agriculture 2018</w:t>
      </w:r>
      <w:r w:rsidR="0060369E">
        <w:t>”</w:t>
      </w:r>
      <w:r>
        <w:t xml:space="preserve">: </w:t>
      </w:r>
      <w:hyperlink r:id="rId17" w:history="1">
        <w:r w:rsidR="00455853" w:rsidRPr="00EB0A3C">
          <w:rPr>
            <w:rStyle w:val="Hyperlink"/>
          </w:rPr>
          <w:t>www.organic-world.net/yearbook/yearbook-2018/pdf.html</w:t>
        </w:r>
      </w:hyperlink>
    </w:p>
    <w:p w14:paraId="2E5073A5" w14:textId="77777777" w:rsidR="009B0C59" w:rsidRDefault="009B0C59" w:rsidP="00455853">
      <w:pPr>
        <w:pStyle w:val="FiBLmrbulletpoint"/>
      </w:pPr>
      <w:r>
        <w:t xml:space="preserve">Interactive infographics and the latest market and area data </w:t>
      </w:r>
      <w:r w:rsidR="00BC1BE7">
        <w:t xml:space="preserve"> </w:t>
      </w:r>
      <w:hyperlink r:id="rId18" w:history="1">
        <w:r w:rsidR="00455853" w:rsidRPr="00EB0A3C">
          <w:rPr>
            <w:rStyle w:val="Hyperlink"/>
          </w:rPr>
          <w:t>www.ifoam-eu.org/en/organic-europe</w:t>
        </w:r>
      </w:hyperlink>
    </w:p>
    <w:p w14:paraId="5F715EE6" w14:textId="77777777" w:rsidR="009B0C59" w:rsidRDefault="009B0C59" w:rsidP="009B0C59">
      <w:pPr>
        <w:pStyle w:val="FiBLmrbulletpoint"/>
      </w:pPr>
      <w:r>
        <w:t xml:space="preserve">Infographics: </w:t>
      </w:r>
      <w:hyperlink r:id="rId19" w:history="1">
        <w:r w:rsidR="00455853" w:rsidRPr="00EB0A3C">
          <w:rPr>
            <w:rStyle w:val="Hyperlink"/>
          </w:rPr>
          <w:t>http://www.organic-world.net/yearbook/yearbook-2018/infographics.html</w:t>
        </w:r>
      </w:hyperlink>
    </w:p>
    <w:p w14:paraId="1B529538" w14:textId="77777777" w:rsidR="009B0C59" w:rsidRDefault="009B0C59" w:rsidP="009B0C59">
      <w:pPr>
        <w:pStyle w:val="FiBLmrbulletpoint"/>
      </w:pPr>
      <w:r>
        <w:t xml:space="preserve">FiBL statistics on organic agriculture worldwide </w:t>
      </w:r>
      <w:hyperlink r:id="rId20" w:history="1">
        <w:r w:rsidR="00455853" w:rsidRPr="00EB0A3C">
          <w:rPr>
            <w:rStyle w:val="Hyperlink"/>
          </w:rPr>
          <w:t>www.statistics.fibl.org</w:t>
        </w:r>
      </w:hyperlink>
    </w:p>
    <w:p w14:paraId="4A333BE4" w14:textId="77777777" w:rsidR="0010418E" w:rsidRPr="00CE703A" w:rsidRDefault="0010418E" w:rsidP="0010418E">
      <w:pPr>
        <w:pStyle w:val="FiBLmraddinfo"/>
      </w:pPr>
      <w:r>
        <w:t>Links</w:t>
      </w:r>
    </w:p>
    <w:p w14:paraId="2A8D7CA9" w14:textId="7D1093A3" w:rsidR="0010418E" w:rsidRDefault="0010418E" w:rsidP="0010418E">
      <w:pPr>
        <w:pStyle w:val="FiBLmrbulletpoint"/>
      </w:pPr>
      <w:r>
        <w:t xml:space="preserve">organic-world.net/yearbook.html: Yearbook </w:t>
      </w:r>
      <w:r w:rsidR="0060369E">
        <w:t>“</w:t>
      </w:r>
      <w:r>
        <w:t>The World of Organic Agriculture</w:t>
      </w:r>
      <w:r w:rsidR="0060369E">
        <w:t>”</w:t>
      </w:r>
      <w:r>
        <w:t xml:space="preserve"> </w:t>
      </w:r>
    </w:p>
    <w:p w14:paraId="10F42947" w14:textId="77777777" w:rsidR="0010418E" w:rsidRDefault="0010418E" w:rsidP="0010418E">
      <w:pPr>
        <w:pStyle w:val="FiBLmrbulletpoint"/>
      </w:pPr>
      <w:r>
        <w:t xml:space="preserve">fibl.org: Website of FiBL, the Research Institute of Organic Agriculture </w:t>
      </w:r>
    </w:p>
    <w:p w14:paraId="01E04005" w14:textId="77777777" w:rsidR="0010418E" w:rsidRDefault="0010418E" w:rsidP="0010418E">
      <w:pPr>
        <w:pStyle w:val="FiBLmrbulletpoint"/>
      </w:pPr>
      <w:r>
        <w:t xml:space="preserve">ami-informiert.de: Website of AMI, the Agricultural Market Information Company </w:t>
      </w:r>
    </w:p>
    <w:p w14:paraId="1304AE46" w14:textId="77777777" w:rsidR="0010418E" w:rsidRDefault="0010418E" w:rsidP="0010418E">
      <w:pPr>
        <w:pStyle w:val="FiBLmrbulletpoint"/>
      </w:pPr>
      <w:r>
        <w:t>ifoam-eu.org: Website of IFOAM EU, the European Group of IFOAM – Organics International</w:t>
      </w:r>
    </w:p>
    <w:p w14:paraId="359E7E96" w14:textId="77777777" w:rsidR="0010418E" w:rsidRDefault="0010418E" w:rsidP="0010418E">
      <w:pPr>
        <w:pStyle w:val="FiBLmrbulletpoint"/>
      </w:pPr>
      <w:r>
        <w:t>biofach.de: Website of BIOFACH</w:t>
      </w:r>
    </w:p>
    <w:p w14:paraId="1C6B1217" w14:textId="77777777" w:rsidR="007B1234" w:rsidRPr="00EB6B1C" w:rsidRDefault="007B1234" w:rsidP="007B1234">
      <w:pPr>
        <w:pStyle w:val="FiBLmraddinfo"/>
      </w:pPr>
      <w:r w:rsidRPr="009B0C59">
        <w:t xml:space="preserve">Organic </w:t>
      </w:r>
      <w:r w:rsidRPr="0010418E">
        <w:t>in</w:t>
      </w:r>
      <w:r w:rsidRPr="009B0C59">
        <w:t xml:space="preserve"> Europe at </w:t>
      </w:r>
      <w:r w:rsidRPr="00077078">
        <w:t>BIOFACH</w:t>
      </w:r>
    </w:p>
    <w:p w14:paraId="52A1CEC7" w14:textId="7FFCCB59" w:rsidR="007B1234" w:rsidRDefault="007B1234" w:rsidP="007B1234">
      <w:pPr>
        <w:pStyle w:val="FiBLmrstandard"/>
      </w:pPr>
      <w:r>
        <w:t xml:space="preserve">The </w:t>
      </w:r>
      <w:r w:rsidRPr="001355DA">
        <w:rPr>
          <w:b/>
        </w:rPr>
        <w:t>yearbook “The World of Organic Agriculture</w:t>
      </w:r>
      <w:r w:rsidR="0060369E">
        <w:rPr>
          <w:b/>
        </w:rPr>
        <w:t>”</w:t>
      </w:r>
      <w:r>
        <w:t xml:space="preserve"> can </w:t>
      </w:r>
      <w:r w:rsidRPr="00505E4E">
        <w:rPr>
          <w:noProof/>
        </w:rPr>
        <w:t>be obtained</w:t>
      </w:r>
      <w:r>
        <w:t xml:space="preserve"> at BIOFACH at the FiBL stand in Hall 1 (stand 553). The book includes a detailed chapter about organic in Europe, with many tables and graphs. </w:t>
      </w:r>
    </w:p>
    <w:p w14:paraId="24867AA4" w14:textId="77777777" w:rsidR="007B1234" w:rsidRDefault="007B1234" w:rsidP="007B1234">
      <w:pPr>
        <w:pStyle w:val="FiBLmrstandard"/>
      </w:pPr>
      <w:r>
        <w:t xml:space="preserve">Data can be explored through online </w:t>
      </w:r>
      <w:r w:rsidRPr="001355DA">
        <w:rPr>
          <w:b/>
        </w:rPr>
        <w:t>interactive infographics</w:t>
      </w:r>
      <w:r>
        <w:t xml:space="preserve"> available on IFOAM EU’s website or by visiting IFOAM EU at BIOFACH Hall 1, stand 451. </w:t>
      </w:r>
    </w:p>
    <w:p w14:paraId="561BB0F4" w14:textId="20120E58" w:rsidR="007B1234" w:rsidRPr="00EB6B1C" w:rsidRDefault="007B1234" w:rsidP="007B1234">
      <w:pPr>
        <w:pStyle w:val="FiBLmrstandard"/>
      </w:pPr>
      <w:r>
        <w:t xml:space="preserve">The </w:t>
      </w:r>
      <w:r w:rsidRPr="001355DA">
        <w:rPr>
          <w:b/>
        </w:rPr>
        <w:t>BIOFACH session on the European organic market</w:t>
      </w:r>
      <w:r>
        <w:t xml:space="preserve"> takes place on February 14, 2018, from 5 to 5</w:t>
      </w:r>
      <w:r w:rsidR="005D4CE9">
        <w:t>:</w:t>
      </w:r>
      <w:r>
        <w:t xml:space="preserve">45 pm in room Kiew, NCC East, Nürnberg Exhibition Centre. (For programme see below). </w:t>
      </w:r>
    </w:p>
    <w:p w14:paraId="7F607680" w14:textId="77777777" w:rsidR="007B1234" w:rsidRDefault="007B1234" w:rsidP="007B1234">
      <w:pPr>
        <w:pStyle w:val="FiBLmrstandard"/>
      </w:pPr>
    </w:p>
    <w:p w14:paraId="32AF01FD" w14:textId="77777777" w:rsidR="00646E4A" w:rsidRPr="00CE703A" w:rsidRDefault="00646E4A" w:rsidP="00646E4A">
      <w:pPr>
        <w:pStyle w:val="FiBLmraddinfo"/>
      </w:pPr>
      <w:r w:rsidRPr="00CE703A">
        <w:lastRenderedPageBreak/>
        <w:t xml:space="preserve">Programme of the session </w:t>
      </w:r>
      <w:r w:rsidR="009B0C59" w:rsidRPr="009B0C59">
        <w:t>“The European market for organic food” at B</w:t>
      </w:r>
      <w:r w:rsidR="009B0C59">
        <w:t>IOFACH 2018</w:t>
      </w:r>
    </w:p>
    <w:p w14:paraId="7EEC198D" w14:textId="74EE05D9" w:rsidR="00646E4A" w:rsidRPr="00EB6B1C" w:rsidRDefault="00646E4A" w:rsidP="00646E4A">
      <w:pPr>
        <w:pStyle w:val="FiBLmrstandard"/>
      </w:pPr>
      <w:r w:rsidRPr="00CE703A">
        <w:t>Wednesday, February 1</w:t>
      </w:r>
      <w:r w:rsidR="00CE703A">
        <w:t>4</w:t>
      </w:r>
      <w:r w:rsidRPr="00CE703A">
        <w:t>, 201</w:t>
      </w:r>
      <w:r w:rsidR="00CE703A">
        <w:t>8</w:t>
      </w:r>
      <w:r w:rsidRPr="00CE703A">
        <w:t xml:space="preserve">, </w:t>
      </w:r>
      <w:r w:rsidR="009B0C59">
        <w:t>5</w:t>
      </w:r>
      <w:r w:rsidR="005D4CE9">
        <w:t>:</w:t>
      </w:r>
      <w:r w:rsidRPr="00CE703A">
        <w:t xml:space="preserve">00 to </w:t>
      </w:r>
      <w:r w:rsidR="009B0C59">
        <w:t>5</w:t>
      </w:r>
      <w:r w:rsidR="005D4CE9">
        <w:t>:</w:t>
      </w:r>
      <w:r w:rsidRPr="00CE703A">
        <w:t xml:space="preserve">45 pm, </w:t>
      </w:r>
      <w:r w:rsidR="009B0C59">
        <w:t>Room</w:t>
      </w:r>
      <w:r w:rsidRPr="00CE703A">
        <w:t xml:space="preserve"> </w:t>
      </w:r>
      <w:r w:rsidR="009B0C59">
        <w:t>Kiew</w:t>
      </w:r>
      <w:r w:rsidRPr="00CE703A">
        <w:t xml:space="preserve"> (NCC East), NürnbergMesse, </w:t>
      </w:r>
      <w:r w:rsidR="00042522" w:rsidRPr="00042522">
        <w:t>Nuremberg</w:t>
      </w:r>
    </w:p>
    <w:p w14:paraId="429D43D6" w14:textId="77777777" w:rsidR="00646E4A" w:rsidRPr="005F4CAA" w:rsidRDefault="009B0C59" w:rsidP="009B0C59">
      <w:pPr>
        <w:pStyle w:val="FiBLmrbulletpoint"/>
      </w:pPr>
      <w:r w:rsidRPr="009B0C59">
        <w:t>Dr. Susanne Padel, The Organic Research Centre, UK</w:t>
      </w:r>
      <w:r>
        <w:t>, Moderator</w:t>
      </w:r>
    </w:p>
    <w:p w14:paraId="26404E46" w14:textId="77777777" w:rsidR="009B0C59" w:rsidRDefault="009B0C59" w:rsidP="009B0C59">
      <w:pPr>
        <w:pStyle w:val="FiBLmrbulletpoint"/>
      </w:pPr>
      <w:r>
        <w:t>Marc Arnaud, Agence BIO, France</w:t>
      </w:r>
    </w:p>
    <w:p w14:paraId="0C078BA1" w14:textId="77777777" w:rsidR="009B0C59" w:rsidRDefault="009B0C59" w:rsidP="009B0C59">
      <w:pPr>
        <w:pStyle w:val="FiBLmrbulletpoint"/>
      </w:pPr>
      <w:r>
        <w:t>Lee Holdstock, Soil Association, UK</w:t>
      </w:r>
    </w:p>
    <w:p w14:paraId="18845BCF" w14:textId="77777777" w:rsidR="009B0C59" w:rsidRPr="00E8113E" w:rsidRDefault="009B0C59" w:rsidP="009B0C59">
      <w:pPr>
        <w:pStyle w:val="FiBLmrbulletpoint"/>
        <w:rPr>
          <w:lang w:val="de-CH"/>
        </w:rPr>
      </w:pPr>
      <w:r w:rsidRPr="00E8113E">
        <w:rPr>
          <w:lang w:val="de-CH"/>
        </w:rPr>
        <w:t>Diana Schaack, Agrarmarkt Informations-Gesellschaft mbH (AMI), Germany</w:t>
      </w:r>
    </w:p>
    <w:p w14:paraId="28C2D025" w14:textId="77777777" w:rsidR="009B0C59" w:rsidRDefault="009B0C59" w:rsidP="009B0C59">
      <w:pPr>
        <w:pStyle w:val="FiBLmrbulletpoint"/>
      </w:pPr>
      <w:r>
        <w:t>Dr. Helga Willer, Research Institute of Organic Agriculture FiBL, Switzerland</w:t>
      </w:r>
    </w:p>
    <w:p w14:paraId="54B7DAE8" w14:textId="77777777" w:rsidR="00646E4A" w:rsidRPr="00CE703A" w:rsidRDefault="009B0C59" w:rsidP="009B0C59">
      <w:pPr>
        <w:pStyle w:val="FiBLmrbulletpoint"/>
      </w:pPr>
      <w:r>
        <w:t xml:space="preserve">Prof. </w:t>
      </w:r>
      <w:r w:rsidR="0010418E">
        <w:t xml:space="preserve">Dr. </w:t>
      </w:r>
      <w:r>
        <w:t>Raffaele Zanoli, Professore Ordinario Università Politecnica delle Marche, D3A, Italy</w:t>
      </w:r>
    </w:p>
    <w:p w14:paraId="2C55CA5A" w14:textId="77777777" w:rsidR="00646E4A" w:rsidRDefault="00646E4A" w:rsidP="00646E4A">
      <w:pPr>
        <w:pStyle w:val="FiBLmrstandard"/>
      </w:pPr>
      <w:r w:rsidRPr="00CE703A">
        <w:t xml:space="preserve">More information at </w:t>
      </w:r>
      <w:hyperlink r:id="rId21" w:history="1">
        <w:r w:rsidR="00455853" w:rsidRPr="00EB0A3C">
          <w:rPr>
            <w:rStyle w:val="Hyperlink"/>
          </w:rPr>
          <w:t>www.biofach.fibl.org/en/biofach-2018.html</w:t>
        </w:r>
      </w:hyperlink>
    </w:p>
    <w:p w14:paraId="7240B0E4" w14:textId="77777777" w:rsidR="00F678FA" w:rsidRPr="00CE703A" w:rsidRDefault="00F678FA" w:rsidP="00F678FA">
      <w:pPr>
        <w:pStyle w:val="FiBLmraddinfo"/>
      </w:pPr>
      <w:r w:rsidRPr="00CE703A">
        <w:t>This media release online</w:t>
      </w:r>
    </w:p>
    <w:p w14:paraId="36CEFEA2" w14:textId="77777777" w:rsidR="00F678FA" w:rsidRPr="00CE703A" w:rsidRDefault="00F678FA" w:rsidP="00F678FA">
      <w:pPr>
        <w:pStyle w:val="FiBLmrstandard"/>
      </w:pPr>
      <w:r w:rsidRPr="00CE703A">
        <w:t xml:space="preserve">This media release and pictures can be accessed online at </w:t>
      </w:r>
      <w:hyperlink r:id="rId22" w:history="1">
        <w:r w:rsidRPr="00CE703A">
          <w:rPr>
            <w:rStyle w:val="Hyperlink"/>
          </w:rPr>
          <w:t>www.fibl.org/en/media.html</w:t>
        </w:r>
      </w:hyperlink>
      <w:r w:rsidRPr="00CE703A">
        <w:t>.</w:t>
      </w:r>
    </w:p>
    <w:p w14:paraId="3E0B6498" w14:textId="77777777" w:rsidR="002C0814" w:rsidRPr="00CE703A" w:rsidRDefault="006569B3" w:rsidP="0044286A">
      <w:pPr>
        <w:pStyle w:val="FiBLmrannotationtitle"/>
      </w:pPr>
      <w:r w:rsidRPr="00CE703A">
        <w:t>About</w:t>
      </w:r>
      <w:r w:rsidR="002C0814" w:rsidRPr="00CE703A">
        <w:t xml:space="preserve"> FiBL</w:t>
      </w:r>
    </w:p>
    <w:p w14:paraId="561EE998" w14:textId="77777777" w:rsidR="002D757B" w:rsidRPr="00CE703A" w:rsidRDefault="00455853" w:rsidP="00F04498">
      <w:pPr>
        <w:pStyle w:val="FiBLmrannotation"/>
      </w:pPr>
      <w:r w:rsidRPr="00455853">
        <w:t>The Research Institute of Organic Agriculture FiBL is one of the world’s leading institutes in the field of organic agriculture. FiBL’s strengths lie in its interdisciplinary research, innovations developed jointly with farmers and the food industry, and rapid knowledge transfer. FiBL employs some 280 staff at its various locations.</w:t>
      </w:r>
    </w:p>
    <w:p w14:paraId="7AF445E8" w14:textId="77777777" w:rsidR="00F678FA" w:rsidRPr="00CE703A" w:rsidRDefault="00F678FA" w:rsidP="00F678FA">
      <w:pPr>
        <w:pStyle w:val="FiBLmrannotationbulletpoint"/>
      </w:pPr>
      <w:r w:rsidRPr="00CE703A">
        <w:t xml:space="preserve">Homepage: </w:t>
      </w:r>
      <w:hyperlink r:id="rId23" w:history="1">
        <w:r w:rsidR="00C3309F" w:rsidRPr="00CE703A">
          <w:rPr>
            <w:rStyle w:val="Hyperlink"/>
          </w:rPr>
          <w:t>www.fibl.org</w:t>
        </w:r>
      </w:hyperlink>
    </w:p>
    <w:p w14:paraId="082ABF62" w14:textId="77777777" w:rsidR="00F678FA" w:rsidRPr="00E8113E" w:rsidRDefault="00F678FA" w:rsidP="00F678FA">
      <w:pPr>
        <w:pStyle w:val="FiBLmrannotationbulletpoint"/>
        <w:rPr>
          <w:rStyle w:val="Hyperlink"/>
          <w:color w:val="auto"/>
          <w:u w:val="none"/>
          <w:lang w:val="de-CH"/>
        </w:rPr>
      </w:pPr>
      <w:r w:rsidRPr="00E8113E">
        <w:rPr>
          <w:lang w:val="de-CH"/>
        </w:rPr>
        <w:t xml:space="preserve">Video: </w:t>
      </w:r>
      <w:hyperlink r:id="rId24" w:history="1">
        <w:r w:rsidR="00C3309F" w:rsidRPr="00E8113E">
          <w:rPr>
            <w:rStyle w:val="Hyperlink"/>
            <w:lang w:val="de-CH"/>
          </w:rPr>
          <w:t>www.youtube.com/watch?v=U84NrJlORFc</w:t>
        </w:r>
      </w:hyperlink>
    </w:p>
    <w:p w14:paraId="6AFCCDDE" w14:textId="77777777" w:rsidR="001355DA" w:rsidRPr="00E8113E" w:rsidRDefault="001355DA">
      <w:pPr>
        <w:rPr>
          <w:rStyle w:val="Hyperlink"/>
          <w:rFonts w:ascii="Palatino Linotype" w:hAnsi="Palatino Linotype"/>
          <w:sz w:val="20"/>
        </w:rPr>
      </w:pPr>
      <w:r w:rsidRPr="00E8113E">
        <w:rPr>
          <w:rStyle w:val="Hyperlink"/>
          <w:rFonts w:ascii="Palatino Linotype" w:hAnsi="Palatino Linotype"/>
          <w:sz w:val="20"/>
        </w:rPr>
        <w:br w:type="page"/>
      </w:r>
    </w:p>
    <w:p w14:paraId="7F72B17C" w14:textId="77777777" w:rsidR="00686D1E" w:rsidRDefault="009B0C59" w:rsidP="00EB6B1C">
      <w:pPr>
        <w:pStyle w:val="FiBLmrtitle"/>
      </w:pPr>
      <w:r w:rsidRPr="009B0C59">
        <w:lastRenderedPageBreak/>
        <w:t>Europe and European Union: Key indicators 201</w:t>
      </w:r>
      <w:r w:rsidR="00DD4377">
        <w:t>6</w:t>
      </w:r>
    </w:p>
    <w:p w14:paraId="6E0FDB5A" w14:textId="77777777" w:rsidR="00EB6B1C" w:rsidRDefault="00FD55BE" w:rsidP="00EB6B1C">
      <w:pPr>
        <w:pStyle w:val="FiBLmrstandard"/>
      </w:pPr>
      <w:r w:rsidRPr="00FD55BE">
        <w:rPr>
          <w:noProof/>
          <w:lang w:val="de-CH"/>
        </w:rPr>
        <w:drawing>
          <wp:inline distT="0" distB="0" distL="0" distR="0" wp14:anchorId="42562955" wp14:editId="7E7C8501">
            <wp:extent cx="5143478" cy="6752431"/>
            <wp:effectExtent l="19050" t="19050" r="19685" b="10795"/>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143478" cy="6752431"/>
                    </a:xfrm>
                    <a:prstGeom prst="rect">
                      <a:avLst/>
                    </a:prstGeom>
                    <a:noFill/>
                    <a:ln>
                      <a:solidFill>
                        <a:schemeClr val="bg1">
                          <a:lumMod val="85000"/>
                        </a:schemeClr>
                      </a:solidFill>
                    </a:ln>
                    <a:extLst/>
                  </pic:spPr>
                </pic:pic>
              </a:graphicData>
            </a:graphic>
          </wp:inline>
        </w:drawing>
      </w:r>
    </w:p>
    <w:p w14:paraId="715F0EE4" w14:textId="77777777" w:rsidR="00EB6B1C" w:rsidRDefault="00EB6B1C">
      <w:pPr>
        <w:rPr>
          <w:rFonts w:ascii="Palatino Linotype" w:hAnsi="Palatino Linotype"/>
          <w:lang w:val="en-GB"/>
        </w:rPr>
      </w:pPr>
      <w:r>
        <w:br w:type="page"/>
      </w:r>
    </w:p>
    <w:p w14:paraId="66CB4320" w14:textId="77777777" w:rsidR="00A32598" w:rsidRDefault="00566983" w:rsidP="00566983">
      <w:pPr>
        <w:pStyle w:val="FiBLmrtitle"/>
      </w:pPr>
      <w:r>
        <w:lastRenderedPageBreak/>
        <w:t>Infographics</w:t>
      </w:r>
    </w:p>
    <w:p w14:paraId="1EDB1E09" w14:textId="77777777" w:rsidR="00566983" w:rsidRDefault="00566983" w:rsidP="00566983">
      <w:pPr>
        <w:pStyle w:val="FiBLmrstandard"/>
      </w:pPr>
      <w:r>
        <w:rPr>
          <w:noProof/>
          <w:lang w:val="de-CH"/>
        </w:rPr>
        <w:drawing>
          <wp:inline distT="0" distB="0" distL="0" distR="0" wp14:anchorId="0A07837C" wp14:editId="5D4BD2EF">
            <wp:extent cx="7521044" cy="5658979"/>
            <wp:effectExtent l="16827" t="21273" r="20638" b="20637"/>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World_Organic_Agriculture_2016_Final.jpg"/>
                    <pic:cNvPicPr/>
                  </pic:nvPicPr>
                  <pic:blipFill>
                    <a:blip r:embed="rId26" cstate="print">
                      <a:extLst>
                        <a:ext uri="{28A0092B-C50C-407E-A947-70E740481C1C}">
                          <a14:useLocalDpi xmlns:a14="http://schemas.microsoft.com/office/drawing/2010/main" val="0"/>
                        </a:ext>
                      </a:extLst>
                    </a:blip>
                    <a:stretch>
                      <a:fillRect/>
                    </a:stretch>
                  </pic:blipFill>
                  <pic:spPr>
                    <a:xfrm rot="16200000">
                      <a:off x="0" y="0"/>
                      <a:ext cx="7521044" cy="5658979"/>
                    </a:xfrm>
                    <a:prstGeom prst="rect">
                      <a:avLst/>
                    </a:prstGeom>
                    <a:ln>
                      <a:solidFill>
                        <a:schemeClr val="bg1">
                          <a:lumMod val="85000"/>
                        </a:schemeClr>
                      </a:solidFill>
                    </a:ln>
                  </pic:spPr>
                </pic:pic>
              </a:graphicData>
            </a:graphic>
          </wp:inline>
        </w:drawing>
      </w:r>
      <w:r>
        <w:br w:type="page"/>
      </w:r>
    </w:p>
    <w:p w14:paraId="571BF8F7" w14:textId="77777777" w:rsidR="00DD4377" w:rsidRDefault="00DD4377" w:rsidP="00EB6B1C">
      <w:pPr>
        <w:pStyle w:val="FiBLmrstandard"/>
      </w:pPr>
      <w:r>
        <w:rPr>
          <w:noProof/>
          <w:lang w:val="de-CH"/>
        </w:rPr>
        <w:lastRenderedPageBreak/>
        <w:drawing>
          <wp:inline distT="0" distB="0" distL="0" distR="0" wp14:anchorId="40E7FF14" wp14:editId="4D24B638">
            <wp:extent cx="7253840" cy="5457931"/>
            <wp:effectExtent l="21590" t="16510" r="26035" b="260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ganic_Farming_EU_2016_Final.jpg"/>
                    <pic:cNvPicPr/>
                  </pic:nvPicPr>
                  <pic:blipFill>
                    <a:blip r:embed="rId27" cstate="print">
                      <a:extLst>
                        <a:ext uri="{28A0092B-C50C-407E-A947-70E740481C1C}">
                          <a14:useLocalDpi xmlns:a14="http://schemas.microsoft.com/office/drawing/2010/main" val="0"/>
                        </a:ext>
                      </a:extLst>
                    </a:blip>
                    <a:stretch>
                      <a:fillRect/>
                    </a:stretch>
                  </pic:blipFill>
                  <pic:spPr>
                    <a:xfrm rot="16200000">
                      <a:off x="0" y="0"/>
                      <a:ext cx="7253840" cy="5457931"/>
                    </a:xfrm>
                    <a:prstGeom prst="rect">
                      <a:avLst/>
                    </a:prstGeom>
                    <a:ln>
                      <a:solidFill>
                        <a:schemeClr val="bg1">
                          <a:lumMod val="85000"/>
                        </a:schemeClr>
                      </a:solidFill>
                    </a:ln>
                  </pic:spPr>
                </pic:pic>
              </a:graphicData>
            </a:graphic>
          </wp:inline>
        </w:drawing>
      </w:r>
    </w:p>
    <w:p w14:paraId="672AF053" w14:textId="77777777" w:rsidR="00566983" w:rsidRDefault="00566983" w:rsidP="00EB6B1C">
      <w:pPr>
        <w:pStyle w:val="FiBLmrstandard"/>
      </w:pPr>
      <w:r>
        <w:rPr>
          <w:noProof/>
          <w:lang w:val="de-CH"/>
        </w:rPr>
        <w:lastRenderedPageBreak/>
        <w:drawing>
          <wp:inline distT="0" distB="0" distL="0" distR="0" wp14:anchorId="48A6A727" wp14:editId="3C675F1B">
            <wp:extent cx="5400040" cy="3809690"/>
            <wp:effectExtent l="19050" t="19050" r="10160" b="196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world-market-info.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0040" cy="3809690"/>
                    </a:xfrm>
                    <a:prstGeom prst="rect">
                      <a:avLst/>
                    </a:prstGeom>
                    <a:ln>
                      <a:solidFill>
                        <a:schemeClr val="bg1">
                          <a:lumMod val="85000"/>
                        </a:schemeClr>
                      </a:solidFill>
                    </a:ln>
                  </pic:spPr>
                </pic:pic>
              </a:graphicData>
            </a:graphic>
          </wp:inline>
        </w:drawing>
      </w:r>
    </w:p>
    <w:p w14:paraId="75527CC3" w14:textId="77777777" w:rsidR="00566983" w:rsidRDefault="00566983" w:rsidP="00EB6B1C">
      <w:pPr>
        <w:pStyle w:val="FiBLmrstandard"/>
      </w:pPr>
      <w:r>
        <w:rPr>
          <w:noProof/>
          <w:lang w:val="de-CH"/>
        </w:rPr>
        <w:drawing>
          <wp:inline distT="0" distB="0" distL="0" distR="0" wp14:anchorId="64B863C6" wp14:editId="7EDD151D">
            <wp:extent cx="5346808" cy="3869689"/>
            <wp:effectExtent l="19050" t="19050" r="25400" b="171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world-area-info.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46808" cy="3869689"/>
                    </a:xfrm>
                    <a:prstGeom prst="rect">
                      <a:avLst/>
                    </a:prstGeom>
                    <a:ln>
                      <a:solidFill>
                        <a:schemeClr val="bg1">
                          <a:lumMod val="85000"/>
                        </a:schemeClr>
                      </a:solidFill>
                    </a:ln>
                  </pic:spPr>
                </pic:pic>
              </a:graphicData>
            </a:graphic>
          </wp:inline>
        </w:drawing>
      </w:r>
    </w:p>
    <w:p w14:paraId="78893228" w14:textId="77777777" w:rsidR="00566983" w:rsidRPr="00DF2620" w:rsidRDefault="00566983" w:rsidP="00EB6B1C">
      <w:pPr>
        <w:pStyle w:val="FiBLmrstandard"/>
      </w:pPr>
    </w:p>
    <w:sectPr w:rsidR="00566983" w:rsidRPr="00DF2620" w:rsidSect="00232993">
      <w:footerReference w:type="default" r:id="rId30"/>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2ADCBB" w14:textId="77777777" w:rsidR="00350CD6" w:rsidRDefault="00350CD6" w:rsidP="00F53AA9">
      <w:pPr>
        <w:spacing w:after="0" w:line="240" w:lineRule="auto"/>
      </w:pPr>
      <w:r>
        <w:separator/>
      </w:r>
    </w:p>
  </w:endnote>
  <w:endnote w:type="continuationSeparator" w:id="0">
    <w:p w14:paraId="0B895899" w14:textId="77777777" w:rsidR="00350CD6" w:rsidRDefault="00350CD6"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677EF56F" w14:textId="77777777" w:rsidTr="00232993">
      <w:trPr>
        <w:trHeight w:val="508"/>
      </w:trPr>
      <w:tc>
        <w:tcPr>
          <w:tcW w:w="7656" w:type="dxa"/>
        </w:tcPr>
        <w:p w14:paraId="5DE87F9D" w14:textId="77777777" w:rsidR="008A6B50" w:rsidRDefault="00CF6598" w:rsidP="00DA14CE">
          <w:pPr>
            <w:pStyle w:val="FiBLmrfooter"/>
          </w:pPr>
          <w:r>
            <w:t>Research Institute of Organic Agriculture</w:t>
          </w:r>
          <w:r w:rsidR="00F73377" w:rsidRPr="008A6B50">
            <w:t xml:space="preserve"> FiBL | Ackerstrasse 113 | Postfach 219 </w:t>
          </w:r>
        </w:p>
        <w:p w14:paraId="3B747FFA"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F5E80C5" w14:textId="77777777" w:rsidR="00F73377" w:rsidRPr="008A6B50" w:rsidRDefault="00F73377" w:rsidP="00DA14CE">
          <w:pPr>
            <w:pStyle w:val="FiBLmrpagenumber"/>
          </w:pPr>
        </w:p>
      </w:tc>
    </w:tr>
  </w:tbl>
  <w:p w14:paraId="0C9A8482" w14:textId="77777777" w:rsidR="00D142E7" w:rsidRPr="00F73377" w:rsidRDefault="00D142E7" w:rsidP="00F73377">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46A2D626" w14:textId="77777777" w:rsidTr="003C1747">
      <w:trPr>
        <w:trHeight w:val="508"/>
      </w:trPr>
      <w:tc>
        <w:tcPr>
          <w:tcW w:w="4923" w:type="pct"/>
        </w:tcPr>
        <w:p w14:paraId="34D35E23" w14:textId="77777777" w:rsidR="00DA14CE" w:rsidRPr="000D7A27" w:rsidRDefault="00F33F4A" w:rsidP="00DA7216">
          <w:pPr>
            <w:pStyle w:val="FiBLmrfooter"/>
          </w:pPr>
          <w:r w:rsidRPr="00F33F4A">
            <w:t>Media release February 14, 2018</w:t>
          </w:r>
        </w:p>
      </w:tc>
      <w:tc>
        <w:tcPr>
          <w:tcW w:w="77" w:type="pct"/>
        </w:tcPr>
        <w:p w14:paraId="2BCF314B" w14:textId="77777777"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6C758B">
            <w:rPr>
              <w:noProof/>
            </w:rPr>
            <w:t>2</w:t>
          </w:r>
          <w:r w:rsidRPr="00DA14CE">
            <w:fldChar w:fldCharType="end"/>
          </w:r>
        </w:p>
      </w:tc>
    </w:tr>
  </w:tbl>
  <w:p w14:paraId="6FFE49B7" w14:textId="77777777" w:rsidR="00DA14CE" w:rsidRPr="00F73377" w:rsidRDefault="00DA14CE" w:rsidP="00F733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871DC9" w14:textId="77777777" w:rsidR="00350CD6" w:rsidRDefault="00350CD6" w:rsidP="00F53AA9">
      <w:pPr>
        <w:spacing w:after="0" w:line="240" w:lineRule="auto"/>
      </w:pPr>
      <w:r>
        <w:separator/>
      </w:r>
    </w:p>
  </w:footnote>
  <w:footnote w:type="continuationSeparator" w:id="0">
    <w:p w14:paraId="0CFC6A6C" w14:textId="77777777" w:rsidR="00350CD6" w:rsidRDefault="00350CD6" w:rsidP="00F53A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504C3AAD" w14:textId="77777777" w:rsidTr="00232993">
      <w:trPr>
        <w:trHeight w:val="599"/>
      </w:trPr>
      <w:tc>
        <w:tcPr>
          <w:tcW w:w="1616" w:type="dxa"/>
        </w:tcPr>
        <w:p w14:paraId="6972A654" w14:textId="77777777" w:rsidR="007666E3" w:rsidRPr="00C725B7" w:rsidRDefault="007666E3" w:rsidP="007666E3">
          <w:pPr>
            <w:pStyle w:val="FiBLmrheader"/>
          </w:pPr>
          <w:r>
            <w:rPr>
              <w:noProof/>
              <w:lang w:val="de-CH"/>
            </w:rPr>
            <w:drawing>
              <wp:inline distT="0" distB="0" distL="0" distR="0" wp14:anchorId="21FBC3E6" wp14:editId="529712AA">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6E63DE6C" w14:textId="77777777" w:rsidR="007666E3" w:rsidRDefault="007666E3" w:rsidP="007666E3">
          <w:pPr>
            <w:tabs>
              <w:tab w:val="right" w:pos="7653"/>
            </w:tabs>
          </w:pPr>
        </w:p>
      </w:tc>
      <w:tc>
        <w:tcPr>
          <w:tcW w:w="2268" w:type="dxa"/>
        </w:tcPr>
        <w:p w14:paraId="0858C362" w14:textId="77777777" w:rsidR="007666E3" w:rsidRDefault="007666E3" w:rsidP="00A033E7">
          <w:pPr>
            <w:tabs>
              <w:tab w:val="right" w:pos="7653"/>
            </w:tabs>
            <w:jc w:val="right"/>
          </w:pPr>
        </w:p>
      </w:tc>
    </w:tr>
  </w:tbl>
  <w:p w14:paraId="1773E1E8" w14:textId="77777777" w:rsidR="00540DAE" w:rsidRDefault="00540DAE" w:rsidP="00E71FBF">
    <w:pPr>
      <w:tabs>
        <w:tab w:val="right" w:pos="7653"/>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yNLIwN7E0Nbe0MDFR0lEKTi0uzszPAymwqAUA2DhkWCwAAAA="/>
  </w:docVars>
  <w:rsids>
    <w:rsidRoot w:val="008D48AD"/>
    <w:rsid w:val="00042522"/>
    <w:rsid w:val="00077078"/>
    <w:rsid w:val="0008157D"/>
    <w:rsid w:val="000839A8"/>
    <w:rsid w:val="000912D9"/>
    <w:rsid w:val="00097E74"/>
    <w:rsid w:val="000A0CF7"/>
    <w:rsid w:val="000A3B13"/>
    <w:rsid w:val="000B0DFD"/>
    <w:rsid w:val="000B5156"/>
    <w:rsid w:val="000C429D"/>
    <w:rsid w:val="000C7401"/>
    <w:rsid w:val="000C75D0"/>
    <w:rsid w:val="000D5714"/>
    <w:rsid w:val="000D7A27"/>
    <w:rsid w:val="0010418E"/>
    <w:rsid w:val="001050BE"/>
    <w:rsid w:val="00107221"/>
    <w:rsid w:val="001354F8"/>
    <w:rsid w:val="001355DA"/>
    <w:rsid w:val="00146772"/>
    <w:rsid w:val="0017068A"/>
    <w:rsid w:val="0018434A"/>
    <w:rsid w:val="00195EC7"/>
    <w:rsid w:val="001B3DB5"/>
    <w:rsid w:val="001E1C11"/>
    <w:rsid w:val="001F529F"/>
    <w:rsid w:val="00211862"/>
    <w:rsid w:val="00217211"/>
    <w:rsid w:val="002203DD"/>
    <w:rsid w:val="0022639B"/>
    <w:rsid w:val="00230924"/>
    <w:rsid w:val="00232993"/>
    <w:rsid w:val="0025491A"/>
    <w:rsid w:val="00254F8D"/>
    <w:rsid w:val="00280674"/>
    <w:rsid w:val="002837D9"/>
    <w:rsid w:val="002925F1"/>
    <w:rsid w:val="002B1239"/>
    <w:rsid w:val="002B1D53"/>
    <w:rsid w:val="002C0814"/>
    <w:rsid w:val="002C3506"/>
    <w:rsid w:val="002D6D20"/>
    <w:rsid w:val="002D757B"/>
    <w:rsid w:val="002D7D78"/>
    <w:rsid w:val="002F1625"/>
    <w:rsid w:val="002F4127"/>
    <w:rsid w:val="002F586A"/>
    <w:rsid w:val="0030119E"/>
    <w:rsid w:val="00306A70"/>
    <w:rsid w:val="003150C5"/>
    <w:rsid w:val="00344B27"/>
    <w:rsid w:val="00350CD6"/>
    <w:rsid w:val="00351E81"/>
    <w:rsid w:val="003A4191"/>
    <w:rsid w:val="003C1747"/>
    <w:rsid w:val="003C6406"/>
    <w:rsid w:val="003D1138"/>
    <w:rsid w:val="0041671F"/>
    <w:rsid w:val="00416BA5"/>
    <w:rsid w:val="00423C89"/>
    <w:rsid w:val="00435155"/>
    <w:rsid w:val="0044286A"/>
    <w:rsid w:val="00446B90"/>
    <w:rsid w:val="00450F2F"/>
    <w:rsid w:val="00453BD9"/>
    <w:rsid w:val="00455853"/>
    <w:rsid w:val="004570C7"/>
    <w:rsid w:val="0045715C"/>
    <w:rsid w:val="00465871"/>
    <w:rsid w:val="0046602F"/>
    <w:rsid w:val="004762FE"/>
    <w:rsid w:val="004807B1"/>
    <w:rsid w:val="004C4067"/>
    <w:rsid w:val="004D3FEF"/>
    <w:rsid w:val="004D6428"/>
    <w:rsid w:val="004F613F"/>
    <w:rsid w:val="00505E4E"/>
    <w:rsid w:val="00540B0E"/>
    <w:rsid w:val="00540DAE"/>
    <w:rsid w:val="00555C7D"/>
    <w:rsid w:val="00566983"/>
    <w:rsid w:val="00567811"/>
    <w:rsid w:val="00571E3B"/>
    <w:rsid w:val="00580C94"/>
    <w:rsid w:val="005867AD"/>
    <w:rsid w:val="005938C8"/>
    <w:rsid w:val="0059401F"/>
    <w:rsid w:val="005B675F"/>
    <w:rsid w:val="005C344D"/>
    <w:rsid w:val="005D0989"/>
    <w:rsid w:val="005D4CE9"/>
    <w:rsid w:val="005F1359"/>
    <w:rsid w:val="005F2E21"/>
    <w:rsid w:val="005F460D"/>
    <w:rsid w:val="005F4CAA"/>
    <w:rsid w:val="005F5A7E"/>
    <w:rsid w:val="0060369E"/>
    <w:rsid w:val="00633F07"/>
    <w:rsid w:val="006410F4"/>
    <w:rsid w:val="00646E4A"/>
    <w:rsid w:val="006569B3"/>
    <w:rsid w:val="00661678"/>
    <w:rsid w:val="0066529D"/>
    <w:rsid w:val="00665AA9"/>
    <w:rsid w:val="00681E9E"/>
    <w:rsid w:val="00686D1E"/>
    <w:rsid w:val="006C758B"/>
    <w:rsid w:val="006D0FF6"/>
    <w:rsid w:val="006D4D11"/>
    <w:rsid w:val="006E612A"/>
    <w:rsid w:val="00712776"/>
    <w:rsid w:val="00727486"/>
    <w:rsid w:val="00736F11"/>
    <w:rsid w:val="00754508"/>
    <w:rsid w:val="00764E69"/>
    <w:rsid w:val="007666E3"/>
    <w:rsid w:val="00783BE6"/>
    <w:rsid w:val="0078621C"/>
    <w:rsid w:val="0078787E"/>
    <w:rsid w:val="00793238"/>
    <w:rsid w:val="007A051D"/>
    <w:rsid w:val="007A0D20"/>
    <w:rsid w:val="007B1234"/>
    <w:rsid w:val="007C6110"/>
    <w:rsid w:val="007C7E19"/>
    <w:rsid w:val="00806A24"/>
    <w:rsid w:val="00817B94"/>
    <w:rsid w:val="00823157"/>
    <w:rsid w:val="008417D3"/>
    <w:rsid w:val="00861053"/>
    <w:rsid w:val="00866E96"/>
    <w:rsid w:val="00872371"/>
    <w:rsid w:val="0089483C"/>
    <w:rsid w:val="008A5E8C"/>
    <w:rsid w:val="008A6B50"/>
    <w:rsid w:val="008B7311"/>
    <w:rsid w:val="008D48AD"/>
    <w:rsid w:val="00910553"/>
    <w:rsid w:val="009109C1"/>
    <w:rsid w:val="00912F05"/>
    <w:rsid w:val="0094480E"/>
    <w:rsid w:val="009669B5"/>
    <w:rsid w:val="009767BF"/>
    <w:rsid w:val="00981742"/>
    <w:rsid w:val="00982A03"/>
    <w:rsid w:val="00986F71"/>
    <w:rsid w:val="009A52C4"/>
    <w:rsid w:val="009B0C59"/>
    <w:rsid w:val="009C0B90"/>
    <w:rsid w:val="009C0F61"/>
    <w:rsid w:val="009C7E54"/>
    <w:rsid w:val="009E747E"/>
    <w:rsid w:val="009F1AD7"/>
    <w:rsid w:val="00A033E7"/>
    <w:rsid w:val="00A04F66"/>
    <w:rsid w:val="00A056D1"/>
    <w:rsid w:val="00A104A6"/>
    <w:rsid w:val="00A135C6"/>
    <w:rsid w:val="00A32598"/>
    <w:rsid w:val="00A365ED"/>
    <w:rsid w:val="00A54AC7"/>
    <w:rsid w:val="00A57050"/>
    <w:rsid w:val="00A624F0"/>
    <w:rsid w:val="00A632FC"/>
    <w:rsid w:val="00A83320"/>
    <w:rsid w:val="00A84D76"/>
    <w:rsid w:val="00AA295A"/>
    <w:rsid w:val="00AC6487"/>
    <w:rsid w:val="00AD1C24"/>
    <w:rsid w:val="00B07CCE"/>
    <w:rsid w:val="00B116CC"/>
    <w:rsid w:val="00B11B61"/>
    <w:rsid w:val="00B15BC3"/>
    <w:rsid w:val="00B169A5"/>
    <w:rsid w:val="00B23022"/>
    <w:rsid w:val="00B25F0B"/>
    <w:rsid w:val="00B273DE"/>
    <w:rsid w:val="00B44024"/>
    <w:rsid w:val="00B90724"/>
    <w:rsid w:val="00BB6309"/>
    <w:rsid w:val="00BB6809"/>
    <w:rsid w:val="00BB7AF8"/>
    <w:rsid w:val="00BC05AC"/>
    <w:rsid w:val="00BC1BE7"/>
    <w:rsid w:val="00BC5D34"/>
    <w:rsid w:val="00C10742"/>
    <w:rsid w:val="00C14AA4"/>
    <w:rsid w:val="00C226B5"/>
    <w:rsid w:val="00C3309F"/>
    <w:rsid w:val="00C4331B"/>
    <w:rsid w:val="00C50896"/>
    <w:rsid w:val="00C54E7B"/>
    <w:rsid w:val="00C71277"/>
    <w:rsid w:val="00C725B7"/>
    <w:rsid w:val="00C73E52"/>
    <w:rsid w:val="00C8256D"/>
    <w:rsid w:val="00C93A6C"/>
    <w:rsid w:val="00CC3D03"/>
    <w:rsid w:val="00CD4B01"/>
    <w:rsid w:val="00CE1A38"/>
    <w:rsid w:val="00CE703A"/>
    <w:rsid w:val="00CF4CEC"/>
    <w:rsid w:val="00CF6598"/>
    <w:rsid w:val="00D06A9E"/>
    <w:rsid w:val="00D142E7"/>
    <w:rsid w:val="00D20589"/>
    <w:rsid w:val="00D25E6E"/>
    <w:rsid w:val="00D32E71"/>
    <w:rsid w:val="00D5665E"/>
    <w:rsid w:val="00D61A9A"/>
    <w:rsid w:val="00D7727C"/>
    <w:rsid w:val="00D82FEC"/>
    <w:rsid w:val="00D84B91"/>
    <w:rsid w:val="00D87997"/>
    <w:rsid w:val="00DA14CE"/>
    <w:rsid w:val="00DA3FA8"/>
    <w:rsid w:val="00DA5D86"/>
    <w:rsid w:val="00DA7216"/>
    <w:rsid w:val="00DC15AC"/>
    <w:rsid w:val="00DD0000"/>
    <w:rsid w:val="00DD4377"/>
    <w:rsid w:val="00DE44EA"/>
    <w:rsid w:val="00DF2620"/>
    <w:rsid w:val="00E02B90"/>
    <w:rsid w:val="00E06042"/>
    <w:rsid w:val="00E26382"/>
    <w:rsid w:val="00E32B51"/>
    <w:rsid w:val="00E34E1A"/>
    <w:rsid w:val="00E433A3"/>
    <w:rsid w:val="00E451EE"/>
    <w:rsid w:val="00E64975"/>
    <w:rsid w:val="00E71FBF"/>
    <w:rsid w:val="00E8113E"/>
    <w:rsid w:val="00EB6B1C"/>
    <w:rsid w:val="00EC3302"/>
    <w:rsid w:val="00ED0946"/>
    <w:rsid w:val="00EF1BCC"/>
    <w:rsid w:val="00EF726D"/>
    <w:rsid w:val="00F04498"/>
    <w:rsid w:val="00F07B60"/>
    <w:rsid w:val="00F21C5E"/>
    <w:rsid w:val="00F33F4A"/>
    <w:rsid w:val="00F463DB"/>
    <w:rsid w:val="00F53AA9"/>
    <w:rsid w:val="00F620F0"/>
    <w:rsid w:val="00F6745D"/>
    <w:rsid w:val="00F678FA"/>
    <w:rsid w:val="00F73377"/>
    <w:rsid w:val="00FA0C71"/>
    <w:rsid w:val="00FB36B7"/>
    <w:rsid w:val="00FC7C7B"/>
    <w:rsid w:val="00FD55BE"/>
    <w:rsid w:val="00FE497D"/>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C3118"/>
  <w15:docId w15:val="{59C8041D-0954-4907-8DF2-88B83866D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Hyp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Kommentarzeichen">
    <w:name w:val="annotation reference"/>
    <w:basedOn w:val="Absatz-Standardschriftart"/>
    <w:uiPriority w:val="99"/>
    <w:semiHidden/>
    <w:unhideWhenUsed/>
    <w:rsid w:val="00E8113E"/>
    <w:rPr>
      <w:sz w:val="16"/>
      <w:szCs w:val="16"/>
    </w:rPr>
  </w:style>
  <w:style w:type="paragraph" w:styleId="Kommentartext">
    <w:name w:val="annotation text"/>
    <w:basedOn w:val="Standard"/>
    <w:link w:val="KommentartextZchn"/>
    <w:uiPriority w:val="99"/>
    <w:semiHidden/>
    <w:unhideWhenUsed/>
    <w:rsid w:val="00E8113E"/>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8113E"/>
    <w:rPr>
      <w:sz w:val="20"/>
      <w:szCs w:val="20"/>
    </w:rPr>
  </w:style>
  <w:style w:type="paragraph" w:styleId="Kommentarthema">
    <w:name w:val="annotation subject"/>
    <w:basedOn w:val="Kommentartext"/>
    <w:next w:val="Kommentartext"/>
    <w:link w:val="KommentarthemaZchn"/>
    <w:uiPriority w:val="99"/>
    <w:semiHidden/>
    <w:unhideWhenUsed/>
    <w:rsid w:val="00E8113E"/>
    <w:rPr>
      <w:b/>
      <w:bCs/>
    </w:rPr>
  </w:style>
  <w:style w:type="character" w:customStyle="1" w:styleId="KommentarthemaZchn">
    <w:name w:val="Kommentarthema Zchn"/>
    <w:basedOn w:val="KommentartextZchn"/>
    <w:link w:val="Kommentarthema"/>
    <w:uiPriority w:val="99"/>
    <w:semiHidden/>
    <w:rsid w:val="00E8113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www.ifoam-eu.org/en/organic-europe"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www.biofach.fibl.org/en/biofach-2018.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organic-world.net/yearbook/yearbook-2018/pdf.html"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www.ami-informiert.de" TargetMode="External"/><Relationship Id="rId20" Type="http://schemas.openxmlformats.org/officeDocument/2006/relationships/hyperlink" Target="http://www.statistics.fibl.org"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youtube.com/watch?v=U84NrJlORFc"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hyperlink" Target="http://www.fibl.org" TargetMode="Externa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http://www.organic-world.net/yearbook/yearbook-2018/infographics.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 Id="rId22" Type="http://schemas.openxmlformats.org/officeDocument/2006/relationships/hyperlink" Target="http://www.fibl.org/en/media.html" TargetMode="External"/><Relationship Id="rId27" Type="http://schemas.openxmlformats.org/officeDocument/2006/relationships/image" Target="media/image4.png"/><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3.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4.xml><?xml version="1.0" encoding="utf-8"?>
<ds:datastoreItem xmlns:ds="http://schemas.openxmlformats.org/officeDocument/2006/customXml" ds:itemID="{14AE5F50-9837-4030-81AF-4AC3A1B12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21</Words>
  <Characters>7066</Characters>
  <Application>Microsoft Office Word</Application>
  <DocSecurity>0</DocSecurity>
  <Lines>58</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for creating a media release (only members of the Communication group)</vt:lpstr>
      <vt:lpstr>Template for creating a media release (only members of the Communication group)</vt:lpstr>
    </vt:vector>
  </TitlesOfParts>
  <Company/>
  <LinksUpToDate>false</LinksUpToDate>
  <CharactersWithSpaces>8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organic market grew by double digits and organic area reached 13.5 million hectares in 2016</dc:title>
  <dc:creator>Basler Andreas</dc:creator>
  <cp:lastModifiedBy>Basler Andreas</cp:lastModifiedBy>
  <cp:revision>7</cp:revision>
  <cp:lastPrinted>2018-02-14T07:06:00Z</cp:lastPrinted>
  <dcterms:created xsi:type="dcterms:W3CDTF">2018-02-09T11:24:00Z</dcterms:created>
  <dcterms:modified xsi:type="dcterms:W3CDTF">2018-02-14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